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D61D86" w14:textId="77777777" w:rsidR="00A17ACC" w:rsidRPr="00A17ACC" w:rsidRDefault="00A17ACC" w:rsidP="00A17ACC">
      <w:pPr>
        <w:spacing w:line="240" w:lineRule="auto"/>
        <w:rPr>
          <w:rFonts w:ascii="Arial" w:hAnsi="Arial" w:cs="Arial"/>
          <w:b/>
          <w:u w:val="single"/>
        </w:rPr>
      </w:pPr>
      <w:r w:rsidRPr="00A17ACC">
        <w:rPr>
          <w:rFonts w:ascii="Arial" w:hAnsi="Arial" w:cs="Arial"/>
          <w:b/>
          <w:u w:val="single"/>
        </w:rPr>
        <w:t>5 Best Smart Cars on the Market Today</w:t>
      </w:r>
    </w:p>
    <w:p w14:paraId="0F378935" w14:textId="77777777" w:rsidR="00B3602B" w:rsidRPr="00A17ACC" w:rsidRDefault="00CB0087" w:rsidP="00A17ACC">
      <w:pPr>
        <w:spacing w:line="240" w:lineRule="auto"/>
        <w:rPr>
          <w:rFonts w:ascii="Arial" w:hAnsi="Arial" w:cs="Arial"/>
        </w:rPr>
      </w:pPr>
      <w:r w:rsidRPr="00A17ACC">
        <w:rPr>
          <w:rFonts w:ascii="Arial" w:hAnsi="Arial" w:cs="Arial"/>
        </w:rPr>
        <w:t xml:space="preserve">Every car on the street has a million things going on inside that most people rarely think about. As long as each piece works, there does not seem to be a reason to question the mechanics of the car </w:t>
      </w:r>
      <w:r w:rsidR="00A17ACC">
        <w:rPr>
          <w:rFonts w:ascii="Arial" w:hAnsi="Arial" w:cs="Arial"/>
        </w:rPr>
        <w:t>next to you. That is, until it’</w:t>
      </w:r>
      <w:r w:rsidRPr="00A17ACC">
        <w:rPr>
          <w:rFonts w:ascii="Arial" w:hAnsi="Arial" w:cs="Arial"/>
        </w:rPr>
        <w:t xml:space="preserve">s time for car shopping. </w:t>
      </w:r>
    </w:p>
    <w:p w14:paraId="60975C8A" w14:textId="77777777" w:rsidR="00CB0087" w:rsidRPr="00A17ACC" w:rsidRDefault="00A17ACC" w:rsidP="00A17ACC">
      <w:pPr>
        <w:spacing w:line="240" w:lineRule="auto"/>
        <w:rPr>
          <w:rFonts w:ascii="Arial" w:hAnsi="Arial" w:cs="Arial"/>
        </w:rPr>
      </w:pPr>
      <w:r>
        <w:rPr>
          <w:rFonts w:ascii="Arial" w:hAnsi="Arial" w:cs="Arial"/>
        </w:rPr>
        <w:t>When you go to the car lot</w:t>
      </w:r>
      <w:r w:rsidR="00CB0087" w:rsidRPr="00A17ACC">
        <w:rPr>
          <w:rFonts w:ascii="Arial" w:hAnsi="Arial" w:cs="Arial"/>
        </w:rPr>
        <w:t xml:space="preserve">, </w:t>
      </w:r>
      <w:r>
        <w:rPr>
          <w:rFonts w:ascii="Arial" w:hAnsi="Arial" w:cs="Arial"/>
        </w:rPr>
        <w:t xml:space="preserve">you’ll find that </w:t>
      </w:r>
      <w:r w:rsidR="00CB0087" w:rsidRPr="00A17ACC">
        <w:rPr>
          <w:rFonts w:ascii="Arial" w:hAnsi="Arial" w:cs="Arial"/>
        </w:rPr>
        <w:t>every car has something i</w:t>
      </w:r>
      <w:r>
        <w:rPr>
          <w:rFonts w:ascii="Arial" w:hAnsi="Arial" w:cs="Arial"/>
        </w:rPr>
        <w:t>nteresting going on. Some have</w:t>
      </w:r>
      <w:r w:rsidR="00CB0087" w:rsidRPr="00A17ACC">
        <w:rPr>
          <w:rFonts w:ascii="Arial" w:hAnsi="Arial" w:cs="Arial"/>
        </w:rPr>
        <w:t xml:space="preserve"> pretty exterior</w:t>
      </w:r>
      <w:r>
        <w:rPr>
          <w:rFonts w:ascii="Arial" w:hAnsi="Arial" w:cs="Arial"/>
        </w:rPr>
        <w:t>s</w:t>
      </w:r>
      <w:r w:rsidR="00CB0087" w:rsidRPr="00A17ACC">
        <w:rPr>
          <w:rFonts w:ascii="Arial" w:hAnsi="Arial" w:cs="Arial"/>
        </w:rPr>
        <w:t>, som</w:t>
      </w:r>
      <w:r>
        <w:rPr>
          <w:rFonts w:ascii="Arial" w:hAnsi="Arial" w:cs="Arial"/>
        </w:rPr>
        <w:t>e have power and luxury options,</w:t>
      </w:r>
      <w:r w:rsidR="00CB0087" w:rsidRPr="00A17ACC">
        <w:rPr>
          <w:rFonts w:ascii="Arial" w:hAnsi="Arial" w:cs="Arial"/>
        </w:rPr>
        <w:t xml:space="preserve"> and others </w:t>
      </w:r>
      <w:r>
        <w:rPr>
          <w:rFonts w:ascii="Arial" w:hAnsi="Arial" w:cs="Arial"/>
        </w:rPr>
        <w:t xml:space="preserve">even </w:t>
      </w:r>
      <w:r w:rsidR="00CB0087" w:rsidRPr="00A17ACC">
        <w:rPr>
          <w:rFonts w:ascii="Arial" w:hAnsi="Arial" w:cs="Arial"/>
        </w:rPr>
        <w:t xml:space="preserve">have the ability to do things humans can. </w:t>
      </w:r>
    </w:p>
    <w:p w14:paraId="29C6135E" w14:textId="77777777" w:rsidR="00CB0087" w:rsidRPr="00A17ACC" w:rsidRDefault="00CB0087" w:rsidP="00A17ACC">
      <w:pPr>
        <w:spacing w:line="240" w:lineRule="auto"/>
        <w:rPr>
          <w:rFonts w:ascii="Arial" w:hAnsi="Arial" w:cs="Arial"/>
        </w:rPr>
      </w:pPr>
      <w:r w:rsidRPr="00A17ACC">
        <w:rPr>
          <w:rFonts w:ascii="Arial" w:hAnsi="Arial" w:cs="Arial"/>
        </w:rPr>
        <w:t xml:space="preserve">This is where things get interesting. Smart cars are dominating the new market, but which one is truly right for you? </w:t>
      </w:r>
    </w:p>
    <w:p w14:paraId="2EE1D2F1" w14:textId="77777777" w:rsidR="00CB0087" w:rsidRPr="00A17ACC" w:rsidRDefault="00CB0087" w:rsidP="00A17ACC">
      <w:pPr>
        <w:spacing w:line="240" w:lineRule="auto"/>
        <w:rPr>
          <w:rFonts w:ascii="Arial" w:hAnsi="Arial" w:cs="Arial"/>
        </w:rPr>
      </w:pPr>
      <w:r w:rsidRPr="00A17ACC">
        <w:rPr>
          <w:rFonts w:ascii="Arial" w:hAnsi="Arial" w:cs="Arial"/>
        </w:rPr>
        <w:t>To make things a little easier, here is a compilation of the top five best smart cars on the market</w:t>
      </w:r>
      <w:r w:rsidR="00A17ACC">
        <w:rPr>
          <w:rFonts w:ascii="Arial" w:hAnsi="Arial" w:cs="Arial"/>
        </w:rPr>
        <w:t xml:space="preserve"> today and what makes each a stand-out choice</w:t>
      </w:r>
      <w:r w:rsidRPr="00A17ACC">
        <w:rPr>
          <w:rFonts w:ascii="Arial" w:hAnsi="Arial" w:cs="Arial"/>
        </w:rPr>
        <w:t>.</w:t>
      </w:r>
    </w:p>
    <w:p w14:paraId="28664091" w14:textId="77777777" w:rsidR="00562FE8" w:rsidRPr="00A17ACC" w:rsidRDefault="00562FE8" w:rsidP="00A17ACC">
      <w:pPr>
        <w:spacing w:line="240" w:lineRule="auto"/>
        <w:rPr>
          <w:rFonts w:ascii="Arial" w:hAnsi="Arial" w:cs="Arial"/>
          <w:b/>
        </w:rPr>
      </w:pPr>
      <w:r w:rsidRPr="00A17ACC">
        <w:rPr>
          <w:rFonts w:ascii="Arial" w:hAnsi="Arial" w:cs="Arial"/>
          <w:b/>
        </w:rPr>
        <w:t>2018 Nissan Leaf</w:t>
      </w:r>
    </w:p>
    <w:p w14:paraId="75C7CC6B" w14:textId="77777777" w:rsidR="00562FE8" w:rsidRPr="00A17ACC" w:rsidRDefault="00562FE8" w:rsidP="00A17ACC">
      <w:pPr>
        <w:spacing w:line="240" w:lineRule="auto"/>
        <w:rPr>
          <w:rFonts w:ascii="Arial" w:hAnsi="Arial" w:cs="Arial"/>
        </w:rPr>
      </w:pPr>
      <w:r w:rsidRPr="00A17ACC">
        <w:rPr>
          <w:rFonts w:ascii="Arial" w:hAnsi="Arial" w:cs="Arial"/>
        </w:rPr>
        <w:t>This sedan seemed to do everything correctly. Balancing affordability with a classic ext</w:t>
      </w:r>
      <w:r w:rsidR="00A17ACC">
        <w:rPr>
          <w:rFonts w:ascii="Arial" w:hAnsi="Arial" w:cs="Arial"/>
        </w:rPr>
        <w:t>erior and fun interior add-ons, the Nissan L</w:t>
      </w:r>
      <w:r w:rsidRPr="00A17ACC">
        <w:rPr>
          <w:rFonts w:ascii="Arial" w:hAnsi="Arial" w:cs="Arial"/>
        </w:rPr>
        <w:t>eaf has it all figured out. The Leaf starts at about $30,</w:t>
      </w:r>
      <w:r w:rsidR="00A17ACC">
        <w:rPr>
          <w:rFonts w:ascii="Arial" w:hAnsi="Arial" w:cs="Arial"/>
        </w:rPr>
        <w:t>000 as a base price and goes up from there</w:t>
      </w:r>
      <w:r w:rsidRPr="00A17ACC">
        <w:rPr>
          <w:rFonts w:ascii="Arial" w:hAnsi="Arial" w:cs="Arial"/>
        </w:rPr>
        <w:t xml:space="preserve">? The Nissan Leaf </w:t>
      </w:r>
      <w:r w:rsidR="00A17ACC">
        <w:rPr>
          <w:rFonts w:ascii="Arial" w:hAnsi="Arial" w:cs="Arial"/>
        </w:rPr>
        <w:t>is impressive</w:t>
      </w:r>
      <w:r w:rsidRPr="00A17ACC">
        <w:rPr>
          <w:rFonts w:ascii="Arial" w:hAnsi="Arial" w:cs="Arial"/>
        </w:rPr>
        <w:t xml:space="preserve"> because it is 100 percent electric and still manages to give the driver 150 miles per charge. Anot</w:t>
      </w:r>
      <w:r w:rsidR="00A17ACC">
        <w:rPr>
          <w:rFonts w:ascii="Arial" w:hAnsi="Arial" w:cs="Arial"/>
        </w:rPr>
        <w:t>her important detail</w:t>
      </w:r>
      <w:r w:rsidRPr="00A17ACC">
        <w:rPr>
          <w:rFonts w:ascii="Arial" w:hAnsi="Arial" w:cs="Arial"/>
        </w:rPr>
        <w:t xml:space="preserve"> is that the Nissan Leaf was ranked five out of five stars for safety by the NHTSA. This means the innovators at Nissan have worked diligently to provide a safe vehicle for their customers. Along with all of that, the Leaf includes “</w:t>
      </w:r>
      <w:proofErr w:type="spellStart"/>
      <w:r w:rsidRPr="00A17ACC">
        <w:rPr>
          <w:rFonts w:ascii="Arial" w:hAnsi="Arial" w:cs="Arial"/>
        </w:rPr>
        <w:t>ProPilot</w:t>
      </w:r>
      <w:proofErr w:type="spellEnd"/>
      <w:r w:rsidRPr="00A17ACC">
        <w:rPr>
          <w:rFonts w:ascii="Arial" w:hAnsi="Arial" w:cs="Arial"/>
        </w:rPr>
        <w:t xml:space="preserve"> Assist” which allows the driver to turn on the car and let it drive for them. The car will then manage the distan</w:t>
      </w:r>
      <w:r w:rsidR="00A17ACC">
        <w:rPr>
          <w:rFonts w:ascii="Arial" w:hAnsi="Arial" w:cs="Arial"/>
        </w:rPr>
        <w:t xml:space="preserve">ce between cars and monitor </w:t>
      </w:r>
      <w:r w:rsidRPr="00A17ACC">
        <w:rPr>
          <w:rFonts w:ascii="Arial" w:hAnsi="Arial" w:cs="Arial"/>
        </w:rPr>
        <w:t xml:space="preserve">speed accordingly. </w:t>
      </w:r>
    </w:p>
    <w:p w14:paraId="0CFA2B98" w14:textId="77777777" w:rsidR="00562FE8" w:rsidRPr="00A17ACC" w:rsidRDefault="00562FE8" w:rsidP="00A17ACC">
      <w:pPr>
        <w:spacing w:line="240" w:lineRule="auto"/>
        <w:rPr>
          <w:rFonts w:ascii="Arial" w:hAnsi="Arial" w:cs="Arial"/>
          <w:b/>
        </w:rPr>
      </w:pPr>
      <w:r w:rsidRPr="00A17ACC">
        <w:rPr>
          <w:rFonts w:ascii="Arial" w:hAnsi="Arial" w:cs="Arial"/>
          <w:b/>
        </w:rPr>
        <w:t>2018 Toyota Avalon Hybrid Limited</w:t>
      </w:r>
    </w:p>
    <w:p w14:paraId="74673078" w14:textId="77777777" w:rsidR="00562FE8" w:rsidRPr="00A17ACC" w:rsidRDefault="00A17ACC" w:rsidP="00A17ACC">
      <w:pPr>
        <w:spacing w:line="240" w:lineRule="auto"/>
        <w:rPr>
          <w:rFonts w:ascii="Arial" w:hAnsi="Arial" w:cs="Arial"/>
        </w:rPr>
      </w:pPr>
      <w:r>
        <w:rPr>
          <w:rFonts w:ascii="Arial" w:hAnsi="Arial" w:cs="Arial"/>
        </w:rPr>
        <w:t>It may be</w:t>
      </w:r>
      <w:r w:rsidR="00562FE8" w:rsidRPr="00A17ACC">
        <w:rPr>
          <w:rFonts w:ascii="Arial" w:hAnsi="Arial" w:cs="Arial"/>
        </w:rPr>
        <w:t xml:space="preserve"> a mouthful to say, </w:t>
      </w:r>
      <w:r>
        <w:rPr>
          <w:rFonts w:ascii="Arial" w:hAnsi="Arial" w:cs="Arial"/>
        </w:rPr>
        <w:t xml:space="preserve">but the Toyota Avalon Hybrid Limited </w:t>
      </w:r>
      <w:r w:rsidR="00562FE8" w:rsidRPr="00A17ACC">
        <w:rPr>
          <w:rFonts w:ascii="Arial" w:hAnsi="Arial" w:cs="Arial"/>
        </w:rPr>
        <w:t xml:space="preserve">provides a smooth ride with lots of </w:t>
      </w:r>
      <w:r>
        <w:rPr>
          <w:rFonts w:ascii="Arial" w:hAnsi="Arial" w:cs="Arial"/>
        </w:rPr>
        <w:t>interesting features. The Avalon starts</w:t>
      </w:r>
      <w:r w:rsidR="00562FE8" w:rsidRPr="00A17ACC">
        <w:rPr>
          <w:rFonts w:ascii="Arial" w:hAnsi="Arial" w:cs="Arial"/>
        </w:rPr>
        <w:t xml:space="preserve"> around $42,000</w:t>
      </w:r>
      <w:r>
        <w:rPr>
          <w:rFonts w:ascii="Arial" w:hAnsi="Arial" w:cs="Arial"/>
        </w:rPr>
        <w:t>,</w:t>
      </w:r>
      <w:r w:rsidR="00562FE8" w:rsidRPr="00A17ACC">
        <w:rPr>
          <w:rFonts w:ascii="Arial" w:hAnsi="Arial" w:cs="Arial"/>
        </w:rPr>
        <w:t xml:space="preserve"> but makes up for the sticker shock with its impressive details. These include the pedestrian detection service that stops the vehicle from hitting s</w:t>
      </w:r>
      <w:r w:rsidR="00FB5026" w:rsidRPr="00A17ACC">
        <w:rPr>
          <w:rFonts w:ascii="Arial" w:hAnsi="Arial" w:cs="Arial"/>
        </w:rPr>
        <w:t xml:space="preserve">omeone if the detectors sense someone too close. This </w:t>
      </w:r>
      <w:r>
        <w:rPr>
          <w:rFonts w:ascii="Arial" w:hAnsi="Arial" w:cs="Arial"/>
        </w:rPr>
        <w:t>feature would be perfect</w:t>
      </w:r>
      <w:r w:rsidR="00FB5026" w:rsidRPr="00A17ACC">
        <w:rPr>
          <w:rFonts w:ascii="Arial" w:hAnsi="Arial" w:cs="Arial"/>
        </w:rPr>
        <w:t xml:space="preserve"> for neighborhoods with</w:t>
      </w:r>
      <w:r>
        <w:rPr>
          <w:rFonts w:ascii="Arial" w:hAnsi="Arial" w:cs="Arial"/>
        </w:rPr>
        <w:t xml:space="preserve"> lots of children or pedestrians</w:t>
      </w:r>
      <w:r w:rsidR="00FB5026" w:rsidRPr="00A17ACC">
        <w:rPr>
          <w:rFonts w:ascii="Arial" w:hAnsi="Arial" w:cs="Arial"/>
        </w:rPr>
        <w:t xml:space="preserve">. The Avalon was also ranked with an overall score of five stars by the NHTSA. It rounds out with a projected 40 miles per gallon and many fun aspects to its name. </w:t>
      </w:r>
    </w:p>
    <w:p w14:paraId="35BB6C06" w14:textId="77777777" w:rsidR="00FB5026" w:rsidRPr="00A17ACC" w:rsidRDefault="00FB5026" w:rsidP="00A17ACC">
      <w:pPr>
        <w:spacing w:line="240" w:lineRule="auto"/>
        <w:rPr>
          <w:rFonts w:ascii="Arial" w:hAnsi="Arial" w:cs="Arial"/>
          <w:b/>
        </w:rPr>
      </w:pPr>
      <w:r w:rsidRPr="00A17ACC">
        <w:rPr>
          <w:rFonts w:ascii="Arial" w:hAnsi="Arial" w:cs="Arial"/>
          <w:b/>
        </w:rPr>
        <w:t>2018 Chevy Volt Premier</w:t>
      </w:r>
    </w:p>
    <w:p w14:paraId="722BE28A" w14:textId="77777777" w:rsidR="00FB5026" w:rsidRPr="00A17ACC" w:rsidRDefault="00FB5026" w:rsidP="00A17ACC">
      <w:pPr>
        <w:spacing w:line="240" w:lineRule="auto"/>
        <w:rPr>
          <w:rFonts w:ascii="Arial" w:hAnsi="Arial" w:cs="Arial"/>
        </w:rPr>
      </w:pPr>
      <w:r w:rsidRPr="00A17ACC">
        <w:rPr>
          <w:rFonts w:ascii="Arial" w:hAnsi="Arial" w:cs="Arial"/>
        </w:rPr>
        <w:t>In the middle of the r</w:t>
      </w:r>
      <w:r w:rsidR="00A17ACC">
        <w:rPr>
          <w:rFonts w:ascii="Arial" w:hAnsi="Arial" w:cs="Arial"/>
        </w:rPr>
        <w:t>oad sits the Chevy Volt Premier</w:t>
      </w:r>
      <w:r w:rsidRPr="00A17ACC">
        <w:rPr>
          <w:rFonts w:ascii="Arial" w:hAnsi="Arial" w:cs="Arial"/>
        </w:rPr>
        <w:t>. This car has some fun features and a high safety rating, but just does not hold the same “awe” factor as the two ahead of it. That being said, this is still a very nice vehicle with many positi</w:t>
      </w:r>
      <w:r w:rsidR="00A17ACC">
        <w:rPr>
          <w:rFonts w:ascii="Arial" w:hAnsi="Arial" w:cs="Arial"/>
        </w:rPr>
        <w:t>ve attributes. These include 106</w:t>
      </w:r>
      <w:r w:rsidRPr="00A17ACC">
        <w:rPr>
          <w:rFonts w:ascii="Arial" w:hAnsi="Arial" w:cs="Arial"/>
        </w:rPr>
        <w:t xml:space="preserve"> miles</w:t>
      </w:r>
      <w:r w:rsidR="00A17ACC">
        <w:rPr>
          <w:rFonts w:ascii="Arial" w:hAnsi="Arial" w:cs="Arial"/>
        </w:rPr>
        <w:t xml:space="preserve"> to the gallon on the electric side and a still-impressive 42 miles to the gallon when using gas.</w:t>
      </w:r>
      <w:r w:rsidRPr="00A17ACC">
        <w:rPr>
          <w:rFonts w:ascii="Arial" w:hAnsi="Arial" w:cs="Arial"/>
        </w:rPr>
        <w:t xml:space="preserve"> The Volt starts at around $37,570, which is decent for a vehicle of this caliber, especially with the electric option. Other notable features inc</w:t>
      </w:r>
      <w:r w:rsidR="00A17ACC">
        <w:rPr>
          <w:rFonts w:ascii="Arial" w:hAnsi="Arial" w:cs="Arial"/>
        </w:rPr>
        <w:t xml:space="preserve">lude the automatic park assist </w:t>
      </w:r>
      <w:r w:rsidRPr="00A17ACC">
        <w:rPr>
          <w:rFonts w:ascii="Arial" w:hAnsi="Arial" w:cs="Arial"/>
        </w:rPr>
        <w:t xml:space="preserve">and the Bose premium audio system. </w:t>
      </w:r>
      <w:r w:rsidR="003516E2" w:rsidRPr="00A17ACC">
        <w:rPr>
          <w:rFonts w:ascii="Arial" w:hAnsi="Arial" w:cs="Arial"/>
        </w:rPr>
        <w:t>The Volt also has wireless charging for</w:t>
      </w:r>
      <w:r w:rsidR="00A17ACC">
        <w:rPr>
          <w:rFonts w:ascii="Arial" w:hAnsi="Arial" w:cs="Arial"/>
        </w:rPr>
        <w:t xml:space="preserve"> phones with that capability.</w:t>
      </w:r>
      <w:r w:rsidR="003516E2" w:rsidRPr="00A17ACC">
        <w:rPr>
          <w:rFonts w:ascii="Arial" w:hAnsi="Arial" w:cs="Arial"/>
        </w:rPr>
        <w:t xml:space="preserve"> Chevy is </w:t>
      </w:r>
      <w:r w:rsidR="00A17ACC">
        <w:rPr>
          <w:rFonts w:ascii="Arial" w:hAnsi="Arial" w:cs="Arial"/>
        </w:rPr>
        <w:t xml:space="preserve">clearly </w:t>
      </w:r>
      <w:r w:rsidR="003516E2" w:rsidRPr="00A17ACC">
        <w:rPr>
          <w:rFonts w:ascii="Arial" w:hAnsi="Arial" w:cs="Arial"/>
        </w:rPr>
        <w:t xml:space="preserve">thinking future-first </w:t>
      </w:r>
      <w:r w:rsidR="00A17ACC">
        <w:rPr>
          <w:rFonts w:ascii="Arial" w:hAnsi="Arial" w:cs="Arial"/>
        </w:rPr>
        <w:t>with this feature and shows they plan to be around for the long haul.</w:t>
      </w:r>
    </w:p>
    <w:p w14:paraId="189EC976" w14:textId="77777777" w:rsidR="003516E2" w:rsidRPr="00A17ACC" w:rsidRDefault="003516E2" w:rsidP="00A17ACC">
      <w:pPr>
        <w:pStyle w:val="ListParagraph"/>
        <w:spacing w:line="240" w:lineRule="auto"/>
        <w:rPr>
          <w:rFonts w:ascii="Arial" w:hAnsi="Arial" w:cs="Arial"/>
        </w:rPr>
      </w:pPr>
    </w:p>
    <w:p w14:paraId="1EA37B20" w14:textId="77777777" w:rsidR="003516E2" w:rsidRPr="00A17ACC" w:rsidRDefault="003516E2" w:rsidP="00A17ACC">
      <w:pPr>
        <w:spacing w:line="240" w:lineRule="auto"/>
        <w:rPr>
          <w:rFonts w:ascii="Arial" w:hAnsi="Arial" w:cs="Arial"/>
          <w:b/>
        </w:rPr>
      </w:pPr>
      <w:r w:rsidRPr="00A17ACC">
        <w:rPr>
          <w:rFonts w:ascii="Arial" w:hAnsi="Arial" w:cs="Arial"/>
          <w:b/>
        </w:rPr>
        <w:t>2018 Acura MDX Sport Hybrid</w:t>
      </w:r>
    </w:p>
    <w:p w14:paraId="00B74A81" w14:textId="77777777" w:rsidR="003516E2" w:rsidRPr="00A17ACC" w:rsidRDefault="003516E2" w:rsidP="00A17ACC">
      <w:pPr>
        <w:spacing w:line="240" w:lineRule="auto"/>
        <w:rPr>
          <w:rFonts w:ascii="Arial" w:hAnsi="Arial" w:cs="Arial"/>
        </w:rPr>
      </w:pPr>
      <w:r w:rsidRPr="00A17ACC">
        <w:rPr>
          <w:rFonts w:ascii="Arial" w:hAnsi="Arial" w:cs="Arial"/>
        </w:rPr>
        <w:t xml:space="preserve">If this vehicle had better gas mileage, it could easily be up a spot. However, with only 27 miles per gallon and not many </w:t>
      </w:r>
      <w:r w:rsidR="00A17ACC">
        <w:rPr>
          <w:rFonts w:ascii="Arial" w:hAnsi="Arial" w:cs="Arial"/>
        </w:rPr>
        <w:t xml:space="preserve">extra details, </w:t>
      </w:r>
      <w:r w:rsidRPr="00A17ACC">
        <w:rPr>
          <w:rFonts w:ascii="Arial" w:hAnsi="Arial" w:cs="Arial"/>
        </w:rPr>
        <w:t xml:space="preserve">the Acura MDX sits at number four. This vehicle has a </w:t>
      </w:r>
      <w:r w:rsidR="00A17ACC">
        <w:rPr>
          <w:rFonts w:ascii="Arial" w:hAnsi="Arial" w:cs="Arial"/>
        </w:rPr>
        <w:t xml:space="preserve">unique </w:t>
      </w:r>
      <w:r w:rsidRPr="00A17ACC">
        <w:rPr>
          <w:rFonts w:ascii="Arial" w:hAnsi="Arial" w:cs="Arial"/>
        </w:rPr>
        <w:t>3-motor hybrid system and starts at around $44,200.</w:t>
      </w:r>
      <w:r w:rsidR="00A17ACC">
        <w:rPr>
          <w:rFonts w:ascii="Arial" w:hAnsi="Arial" w:cs="Arial"/>
        </w:rPr>
        <w:t xml:space="preserve"> A roomy choice for families, the Acura has a third that many will find to be a bonus. Those in the back rows can</w:t>
      </w:r>
      <w:r w:rsidRPr="00A17ACC">
        <w:rPr>
          <w:rFonts w:ascii="Arial" w:hAnsi="Arial" w:cs="Arial"/>
        </w:rPr>
        <w:t xml:space="preserve"> be entertained by the MDX’s </w:t>
      </w:r>
      <w:r w:rsidR="00A17ACC">
        <w:rPr>
          <w:rFonts w:ascii="Arial" w:hAnsi="Arial" w:cs="Arial"/>
        </w:rPr>
        <w:t xml:space="preserve">TV </w:t>
      </w:r>
      <w:r w:rsidRPr="00A17ACC">
        <w:rPr>
          <w:rFonts w:ascii="Arial" w:hAnsi="Arial" w:cs="Arial"/>
        </w:rPr>
        <w:t>screens</w:t>
      </w:r>
      <w:r w:rsidR="00A17ACC">
        <w:rPr>
          <w:rFonts w:ascii="Arial" w:hAnsi="Arial" w:cs="Arial"/>
        </w:rPr>
        <w:t>, so long road trips with the kids are made much easier</w:t>
      </w:r>
      <w:r w:rsidRPr="00A17ACC">
        <w:rPr>
          <w:rFonts w:ascii="Arial" w:hAnsi="Arial" w:cs="Arial"/>
        </w:rPr>
        <w:t xml:space="preserve">. The MDX was rated five stars by the NHTSA and includes many safety features like cameras and detectors to alert the driver when they need to proceed with caution. </w:t>
      </w:r>
    </w:p>
    <w:p w14:paraId="12B1DC1B" w14:textId="77777777" w:rsidR="003516E2" w:rsidRPr="00A17ACC" w:rsidRDefault="003516E2" w:rsidP="00A17ACC">
      <w:pPr>
        <w:spacing w:line="240" w:lineRule="auto"/>
        <w:rPr>
          <w:rFonts w:ascii="Arial" w:hAnsi="Arial" w:cs="Arial"/>
          <w:b/>
        </w:rPr>
      </w:pPr>
      <w:r w:rsidRPr="00A17ACC">
        <w:rPr>
          <w:rFonts w:ascii="Arial" w:hAnsi="Arial" w:cs="Arial"/>
          <w:b/>
        </w:rPr>
        <w:t xml:space="preserve">2018 Tesla Model S </w:t>
      </w:r>
    </w:p>
    <w:p w14:paraId="4C55B5DA" w14:textId="77777777" w:rsidR="003516E2" w:rsidRDefault="003516E2" w:rsidP="00A17ACC">
      <w:pPr>
        <w:spacing w:line="240" w:lineRule="auto"/>
        <w:rPr>
          <w:rFonts w:ascii="Arial" w:hAnsi="Arial" w:cs="Arial"/>
        </w:rPr>
      </w:pPr>
      <w:r w:rsidRPr="00A17ACC">
        <w:rPr>
          <w:rFonts w:ascii="Arial" w:hAnsi="Arial" w:cs="Arial"/>
        </w:rPr>
        <w:t xml:space="preserve">Although it is the opposite of affordable for most of us, the Tesla Model S </w:t>
      </w:r>
      <w:r w:rsidR="00A17ACC">
        <w:rPr>
          <w:rFonts w:ascii="Arial" w:hAnsi="Arial" w:cs="Arial"/>
        </w:rPr>
        <w:t xml:space="preserve">is the </w:t>
      </w:r>
      <w:r w:rsidRPr="00A17ACC">
        <w:rPr>
          <w:rFonts w:ascii="Arial" w:hAnsi="Arial" w:cs="Arial"/>
        </w:rPr>
        <w:t xml:space="preserve">new definition of the term “smart cars.” </w:t>
      </w:r>
      <w:r w:rsidR="00F2199E" w:rsidRPr="00A17ACC">
        <w:rPr>
          <w:rFonts w:ascii="Arial" w:hAnsi="Arial" w:cs="Arial"/>
        </w:rPr>
        <w:t>Tesla has been working on making an autonomous vehicle and is one step closer to getting them on the street with this $94,000 semi-autonomous vehicle. If you</w:t>
      </w:r>
      <w:r w:rsidR="00A17ACC">
        <w:rPr>
          <w:rFonts w:ascii="Arial" w:hAnsi="Arial" w:cs="Arial"/>
        </w:rPr>
        <w:t xml:space="preserve"> are not familiar with Tesla, the company</w:t>
      </w:r>
      <w:r w:rsidR="00F2199E" w:rsidRPr="00A17ACC">
        <w:rPr>
          <w:rFonts w:ascii="Arial" w:hAnsi="Arial" w:cs="Arial"/>
        </w:rPr>
        <w:t xml:space="preserve"> is known for creating innovative yet pricey new ideas that stretch the limits of wh</w:t>
      </w:r>
      <w:r w:rsidR="00A17ACC">
        <w:rPr>
          <w:rFonts w:ascii="Arial" w:hAnsi="Arial" w:cs="Arial"/>
        </w:rPr>
        <w:t>at is known on</w:t>
      </w:r>
      <w:r w:rsidR="00F2199E" w:rsidRPr="00A17ACC">
        <w:rPr>
          <w:rFonts w:ascii="Arial" w:hAnsi="Arial" w:cs="Arial"/>
        </w:rPr>
        <w:t xml:space="preserve"> today’s streets. The 2018 Model S comes with its own Wi-Fi hotspot and man</w:t>
      </w:r>
      <w:r w:rsidR="00A17ACC">
        <w:rPr>
          <w:rFonts w:ascii="Arial" w:hAnsi="Arial" w:cs="Arial"/>
        </w:rPr>
        <w:t xml:space="preserve">y other luxuries, including </w:t>
      </w:r>
      <w:r w:rsidR="00F2199E" w:rsidRPr="00A17ACC">
        <w:rPr>
          <w:rFonts w:ascii="Arial" w:hAnsi="Arial" w:cs="Arial"/>
        </w:rPr>
        <w:t xml:space="preserve">lighted door handles. </w:t>
      </w:r>
    </w:p>
    <w:p w14:paraId="0F2E3A76" w14:textId="77777777" w:rsidR="00A17ACC" w:rsidRDefault="00A17ACC" w:rsidP="00A17ACC">
      <w:pPr>
        <w:spacing w:line="240" w:lineRule="auto"/>
        <w:rPr>
          <w:rFonts w:ascii="Arial" w:hAnsi="Arial" w:cs="Arial"/>
        </w:rPr>
      </w:pPr>
    </w:p>
    <w:p w14:paraId="7B857CF5" w14:textId="77777777" w:rsidR="00A17ACC" w:rsidRPr="00A17ACC" w:rsidRDefault="00A17ACC" w:rsidP="00A17ACC">
      <w:pPr>
        <w:spacing w:line="240" w:lineRule="auto"/>
        <w:rPr>
          <w:rFonts w:ascii="Arial" w:hAnsi="Arial" w:cs="Arial"/>
        </w:rPr>
      </w:pPr>
      <w:r>
        <w:rPr>
          <w:rFonts w:ascii="Arial" w:hAnsi="Arial" w:cs="Arial"/>
        </w:rPr>
        <w:t xml:space="preserve">Are you in the market for a new vehicle? If so, you should check out these five smart cars for their impressive gas mileage, fun extras, and special safety features that will keep your family riding in comfort and security. </w:t>
      </w:r>
      <w:bookmarkStart w:id="0" w:name="_GoBack"/>
      <w:bookmarkEnd w:id="0"/>
    </w:p>
    <w:sectPr w:rsidR="00A17ACC" w:rsidRPr="00A17A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FA242A"/>
    <w:multiLevelType w:val="hybridMultilevel"/>
    <w:tmpl w:val="184C8E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9756D44"/>
    <w:multiLevelType w:val="hybridMultilevel"/>
    <w:tmpl w:val="58B6C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3MTQ2NTMwMzGzMDNT0lEKTi0uzszPAykwrAUAHPbP2iwAAAA="/>
  </w:docVars>
  <w:rsids>
    <w:rsidRoot w:val="00CB0087"/>
    <w:rsid w:val="003516E2"/>
    <w:rsid w:val="00373854"/>
    <w:rsid w:val="00562FE8"/>
    <w:rsid w:val="00A17ACC"/>
    <w:rsid w:val="00B3602B"/>
    <w:rsid w:val="00CB0087"/>
    <w:rsid w:val="00E36CA7"/>
    <w:rsid w:val="00F2199E"/>
    <w:rsid w:val="00FB5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3113C"/>
  <w15:chartTrackingRefBased/>
  <w15:docId w15:val="{39FA44D1-C330-45A6-9019-A154E53A7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00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64</Words>
  <Characters>3788</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 Rahl</dc:creator>
  <cp:keywords/>
  <dc:description/>
  <cp:lastModifiedBy>Microsoft Office User</cp:lastModifiedBy>
  <cp:revision>2</cp:revision>
  <dcterms:created xsi:type="dcterms:W3CDTF">2018-01-31T15:51:00Z</dcterms:created>
  <dcterms:modified xsi:type="dcterms:W3CDTF">2018-01-31T15:51:00Z</dcterms:modified>
</cp:coreProperties>
</file>